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fe87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b628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aa56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cc0c23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704972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e05924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ea578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ebb87e4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d9ad9ec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88611c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4fbe882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2ee987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426b5d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4914717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e3b983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3a8fc7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808b3f1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6e90528c"/>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1T13:00:29Z</dcterms:created>
  <dcterms:modified xsi:type="dcterms:W3CDTF">2022-01-21T13:00:29Z</dcterms:modified>
</cp:coreProperties>
</file>